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09E413" w14:textId="77777777" w:rsidR="00E61F62" w:rsidRDefault="00E61F62" w:rsidP="00E61F62">
      <w:pPr>
        <w:autoSpaceDE w:val="0"/>
        <w:autoSpaceDN w:val="0"/>
        <w:adjustRightInd w:val="0"/>
        <w:spacing w:before="100" w:beforeAutospacing="1" w:after="100" w:afterAutospacing="1" w:line="240" w:lineRule="auto"/>
        <w:jc w:val="center"/>
        <w:rPr>
          <w:rFonts w:ascii="TH Sarabun New" w:hAnsi="TH Sarabun New"/>
          <w:b/>
          <w:bCs/>
          <w:sz w:val="36"/>
          <w:szCs w:val="36"/>
          <w:u w:val="single"/>
        </w:rPr>
      </w:pPr>
      <w:r w:rsidRPr="00E61F62">
        <w:rPr>
          <w:rFonts w:ascii="TH Sarabun New" w:hAnsi="TH Sarabun New"/>
          <w:b/>
          <w:bCs/>
          <w:sz w:val="36"/>
          <w:szCs w:val="36"/>
          <w:u w:val="single"/>
        </w:rPr>
        <w:t>Response to the Reviewers' Comments</w:t>
      </w:r>
    </w:p>
    <w:p w14:paraId="78DA8B12" w14:textId="77777777" w:rsidR="00C33E68" w:rsidRPr="008575B3" w:rsidRDefault="00C33E68" w:rsidP="00C33E68">
      <w:pPr>
        <w:shd w:val="clear" w:color="auto" w:fill="FFFFFF"/>
        <w:spacing w:after="120" w:line="240" w:lineRule="auto"/>
        <w:rPr>
          <w:rFonts w:ascii="TH Sarabun New" w:eastAsia="Times New Roman" w:hAnsi="TH Sarabun New" w:hint="cs"/>
          <w:b/>
          <w:bCs/>
          <w:color w:val="000033"/>
          <w:sz w:val="28"/>
        </w:rPr>
      </w:pPr>
      <w:r w:rsidRPr="008575B3">
        <w:rPr>
          <w:rFonts w:ascii="TH Sarabun New" w:eastAsia="Times New Roman" w:hAnsi="TH Sarabun New"/>
          <w:b/>
          <w:bCs/>
          <w:color w:val="000033"/>
          <w:sz w:val="28"/>
        </w:rPr>
        <w:t xml:space="preserve">Paper Title: </w:t>
      </w:r>
      <w:r w:rsidRPr="008575B3">
        <w:rPr>
          <w:rFonts w:ascii="TH Sarabun New" w:eastAsia="Times New Roman" w:hAnsi="TH Sarabun New"/>
          <w:b/>
          <w:bCs/>
          <w:color w:val="FF0000"/>
          <w:sz w:val="28"/>
        </w:rPr>
        <w:t>xxx</w:t>
      </w:r>
    </w:p>
    <w:p w14:paraId="73161C4F" w14:textId="77777777" w:rsidR="00C33E68" w:rsidRPr="008575B3" w:rsidRDefault="00C33E68" w:rsidP="00C33E68">
      <w:pPr>
        <w:spacing w:after="120" w:line="240" w:lineRule="auto"/>
        <w:rPr>
          <w:rFonts w:ascii="TH Sarabun New" w:hAnsi="TH Sarabun New" w:hint="cs"/>
          <w:b/>
          <w:bCs/>
          <w:color w:val="222222"/>
          <w:sz w:val="28"/>
          <w:shd w:val="clear" w:color="auto" w:fill="FFFFFF"/>
        </w:rPr>
      </w:pPr>
      <w:r w:rsidRPr="008575B3">
        <w:rPr>
          <w:rFonts w:ascii="TH Sarabun New" w:eastAsia="Times New Roman" w:hAnsi="TH Sarabun New"/>
          <w:b/>
          <w:bCs/>
          <w:color w:val="000033"/>
          <w:sz w:val="28"/>
          <w:shd w:val="clear" w:color="auto" w:fill="FFFFFF"/>
        </w:rPr>
        <w:t xml:space="preserve">Paper ID: </w:t>
      </w:r>
      <w:r w:rsidRPr="008575B3">
        <w:rPr>
          <w:rFonts w:ascii="TH Sarabun New" w:eastAsia="Times New Roman" w:hAnsi="TH Sarabun New"/>
          <w:b/>
          <w:bCs/>
          <w:color w:val="FF0000"/>
          <w:sz w:val="28"/>
        </w:rPr>
        <w:t>xxx</w:t>
      </w:r>
      <w:r w:rsidRPr="008575B3">
        <w:rPr>
          <w:rFonts w:ascii="TH Sarabun New" w:eastAsia="Times New Roman" w:hAnsi="TH Sarabun New"/>
          <w:b/>
          <w:bCs/>
          <w:color w:val="000033"/>
          <w:sz w:val="28"/>
        </w:rPr>
        <w:br/>
      </w:r>
      <w:r w:rsidRPr="008575B3">
        <w:rPr>
          <w:rFonts w:ascii="TH Sarabun New" w:hAnsi="TH Sarabun New"/>
          <w:b/>
          <w:bCs/>
          <w:sz w:val="28"/>
        </w:rPr>
        <w:t>Author</w:t>
      </w:r>
      <w:r w:rsidRPr="008575B3">
        <w:rPr>
          <w:rFonts w:ascii="TH Sarabun New" w:hAnsi="TH Sarabun New"/>
          <w:b/>
          <w:bCs/>
          <w:color w:val="222222"/>
          <w:sz w:val="28"/>
          <w:shd w:val="clear" w:color="auto" w:fill="FFFFFF"/>
        </w:rPr>
        <w:t xml:space="preserve">: </w:t>
      </w:r>
      <w:r w:rsidRPr="008575B3">
        <w:rPr>
          <w:rFonts w:ascii="TH Sarabun New" w:eastAsia="Times New Roman" w:hAnsi="TH Sarabun New"/>
          <w:b/>
          <w:bCs/>
          <w:color w:val="FF0000"/>
          <w:sz w:val="28"/>
        </w:rPr>
        <w:t>xxx</w:t>
      </w:r>
    </w:p>
    <w:p w14:paraId="3248FCC2" w14:textId="77777777" w:rsidR="00C33E68" w:rsidRDefault="00C33E68" w:rsidP="00C33E68">
      <w:pPr>
        <w:pStyle w:val="Default"/>
        <w:spacing w:after="120"/>
        <w:rPr>
          <w:rFonts w:ascii="TH Sarabun New" w:hAnsi="TH Sarabun New" w:cs="TH Sarabun New" w:hint="cs"/>
          <w:b/>
          <w:bCs/>
          <w:color w:val="FF0000"/>
          <w:sz w:val="28"/>
          <w:szCs w:val="28"/>
        </w:rPr>
      </w:pPr>
      <w:r w:rsidRPr="008575B3">
        <w:rPr>
          <w:rFonts w:ascii="TH Sarabun New" w:hAnsi="TH Sarabun New" w:cs="TH Sarabun New"/>
          <w:b/>
          <w:bCs/>
          <w:color w:val="auto"/>
          <w:sz w:val="28"/>
          <w:szCs w:val="28"/>
        </w:rPr>
        <w:t xml:space="preserve">*E-mail: Corresponding author </w:t>
      </w:r>
      <w:r w:rsidRPr="008575B3">
        <w:rPr>
          <w:rFonts w:ascii="TH Sarabun New" w:eastAsia="Times New Roman" w:hAnsi="TH Sarabun New" w:cs="TH Sarabun New"/>
          <w:b/>
          <w:bCs/>
          <w:color w:val="FF0000"/>
          <w:sz w:val="28"/>
          <w:szCs w:val="28"/>
        </w:rPr>
        <w:t>xxx</w:t>
      </w:r>
    </w:p>
    <w:p w14:paraId="453CDE48" w14:textId="77777777" w:rsidR="00E61F62" w:rsidRPr="00C33E68" w:rsidRDefault="00E61F62" w:rsidP="00E61F62">
      <w:pPr>
        <w:pStyle w:val="Default"/>
        <w:spacing w:after="120"/>
        <w:rPr>
          <w:rFonts w:ascii="TH Sarabun New" w:hAnsi="TH Sarabun New" w:cs="TH Sarabun New"/>
          <w:b/>
          <w:bCs/>
          <w:color w:val="auto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323"/>
        <w:gridCol w:w="4323"/>
      </w:tblGrid>
      <w:tr w:rsidR="0094497C" w:rsidRPr="00E61847" w14:paraId="53F1F3B9" w14:textId="77777777" w:rsidTr="00D1363B">
        <w:tc>
          <w:tcPr>
            <w:tcW w:w="704" w:type="dxa"/>
            <w:vAlign w:val="center"/>
          </w:tcPr>
          <w:p w14:paraId="763DECC3" w14:textId="6794CFBA" w:rsidR="00D1363B" w:rsidRPr="00E61847" w:rsidRDefault="008370B5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4323" w:type="dxa"/>
            <w:vAlign w:val="center"/>
          </w:tcPr>
          <w:p w14:paraId="40B0F0B2" w14:textId="75630A4E" w:rsidR="00D1363B" w:rsidRPr="00E61847" w:rsidRDefault="00D1363B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 xml:space="preserve">Reviewer </w:t>
            </w:r>
            <w:r w:rsidR="003040D9"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1</w:t>
            </w:r>
            <w:r w:rsidR="00C71308"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’s</w:t>
            </w: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 xml:space="preserve"> Comments</w:t>
            </w:r>
          </w:p>
        </w:tc>
        <w:tc>
          <w:tcPr>
            <w:tcW w:w="4323" w:type="dxa"/>
            <w:vAlign w:val="center"/>
          </w:tcPr>
          <w:p w14:paraId="5F0EC03E" w14:textId="5E49329E" w:rsidR="00D1363B" w:rsidRPr="00E61847" w:rsidRDefault="00D1363B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Response</w:t>
            </w:r>
          </w:p>
        </w:tc>
      </w:tr>
      <w:tr w:rsidR="00D1363B" w:rsidRPr="00E61847" w14:paraId="3C9DA045" w14:textId="77777777" w:rsidTr="00AE425E">
        <w:tc>
          <w:tcPr>
            <w:tcW w:w="704" w:type="dxa"/>
          </w:tcPr>
          <w:p w14:paraId="041FDAF3" w14:textId="77777777" w:rsidR="00D1363B" w:rsidRPr="00E61847" w:rsidRDefault="00D1363B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1</w:t>
            </w:r>
          </w:p>
        </w:tc>
        <w:tc>
          <w:tcPr>
            <w:tcW w:w="4323" w:type="dxa"/>
          </w:tcPr>
          <w:p w14:paraId="551F4E7A" w14:textId="3927AE3E" w:rsidR="00D1363B" w:rsidRPr="00E61847" w:rsidRDefault="00D1363B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2D1292FC" w14:textId="63876B79" w:rsidR="00D1363B" w:rsidRPr="00E61847" w:rsidRDefault="00D1363B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0F169B3E" w14:textId="77777777" w:rsidTr="00AE425E">
        <w:tc>
          <w:tcPr>
            <w:tcW w:w="704" w:type="dxa"/>
          </w:tcPr>
          <w:p w14:paraId="7AD6E579" w14:textId="714E63ED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2</w:t>
            </w:r>
          </w:p>
        </w:tc>
        <w:tc>
          <w:tcPr>
            <w:tcW w:w="4323" w:type="dxa"/>
          </w:tcPr>
          <w:p w14:paraId="212E43E0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06EEB807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38109109" w14:textId="77777777" w:rsidTr="00AE425E">
        <w:tc>
          <w:tcPr>
            <w:tcW w:w="704" w:type="dxa"/>
          </w:tcPr>
          <w:p w14:paraId="2F5CDD5E" w14:textId="675C6319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3</w:t>
            </w:r>
          </w:p>
        </w:tc>
        <w:tc>
          <w:tcPr>
            <w:tcW w:w="4323" w:type="dxa"/>
          </w:tcPr>
          <w:p w14:paraId="18A53744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1545F68F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72F0857C" w14:textId="77777777" w:rsidTr="00AE425E">
        <w:tc>
          <w:tcPr>
            <w:tcW w:w="704" w:type="dxa"/>
          </w:tcPr>
          <w:p w14:paraId="3709E5BD" w14:textId="5E52946A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4</w:t>
            </w:r>
          </w:p>
        </w:tc>
        <w:tc>
          <w:tcPr>
            <w:tcW w:w="4323" w:type="dxa"/>
          </w:tcPr>
          <w:p w14:paraId="11BF6239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7627E105" w14:textId="77777777" w:rsidR="00E61847" w:rsidRPr="00E61847" w:rsidRDefault="00E61847" w:rsidP="00E61847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</w:tbl>
    <w:p w14:paraId="6FB1497F" w14:textId="680CE6F0" w:rsidR="00C71308" w:rsidRDefault="00C71308" w:rsidP="00E61847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H Sarabun New" w:hAnsi="TH Sarabun New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323"/>
        <w:gridCol w:w="4323"/>
      </w:tblGrid>
      <w:tr w:rsidR="00E61847" w:rsidRPr="00E61847" w14:paraId="4C324FF2" w14:textId="77777777" w:rsidTr="00E61847">
        <w:tc>
          <w:tcPr>
            <w:tcW w:w="704" w:type="dxa"/>
          </w:tcPr>
          <w:p w14:paraId="0FF47C3B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4323" w:type="dxa"/>
          </w:tcPr>
          <w:p w14:paraId="314EA11A" w14:textId="3F5DC5B0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 xml:space="preserve">Reviewer </w:t>
            </w:r>
            <w:r>
              <w:rPr>
                <w:rFonts w:ascii="TH Sarabun New" w:hAnsi="TH Sarabun New"/>
                <w:b/>
                <w:bCs/>
                <w:sz w:val="32"/>
                <w:szCs w:val="32"/>
              </w:rPr>
              <w:t>2</w:t>
            </w: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’s Comments</w:t>
            </w:r>
          </w:p>
        </w:tc>
        <w:tc>
          <w:tcPr>
            <w:tcW w:w="4323" w:type="dxa"/>
          </w:tcPr>
          <w:p w14:paraId="308728BB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Response</w:t>
            </w:r>
          </w:p>
        </w:tc>
      </w:tr>
      <w:tr w:rsidR="00E61847" w:rsidRPr="00E61847" w14:paraId="4D302A01" w14:textId="77777777" w:rsidTr="00E61847">
        <w:tc>
          <w:tcPr>
            <w:tcW w:w="704" w:type="dxa"/>
          </w:tcPr>
          <w:p w14:paraId="4131D1BA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1</w:t>
            </w:r>
          </w:p>
        </w:tc>
        <w:tc>
          <w:tcPr>
            <w:tcW w:w="4323" w:type="dxa"/>
          </w:tcPr>
          <w:p w14:paraId="2F47AC1B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6BA251FC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2F09F471" w14:textId="77777777" w:rsidTr="00E61847">
        <w:tc>
          <w:tcPr>
            <w:tcW w:w="704" w:type="dxa"/>
          </w:tcPr>
          <w:p w14:paraId="4BC85323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2</w:t>
            </w:r>
          </w:p>
        </w:tc>
        <w:tc>
          <w:tcPr>
            <w:tcW w:w="4323" w:type="dxa"/>
          </w:tcPr>
          <w:p w14:paraId="5F2A3955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71E666FD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163AF0B4" w14:textId="77777777" w:rsidTr="00E61847">
        <w:tc>
          <w:tcPr>
            <w:tcW w:w="704" w:type="dxa"/>
          </w:tcPr>
          <w:p w14:paraId="2BF368B2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3</w:t>
            </w:r>
          </w:p>
        </w:tc>
        <w:tc>
          <w:tcPr>
            <w:tcW w:w="4323" w:type="dxa"/>
          </w:tcPr>
          <w:p w14:paraId="34043FBE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220E3604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847" w:rsidRPr="00E61847" w14:paraId="1E1A6429" w14:textId="77777777" w:rsidTr="00E61847">
        <w:tc>
          <w:tcPr>
            <w:tcW w:w="704" w:type="dxa"/>
          </w:tcPr>
          <w:p w14:paraId="6E30D42C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4</w:t>
            </w:r>
          </w:p>
        </w:tc>
        <w:tc>
          <w:tcPr>
            <w:tcW w:w="4323" w:type="dxa"/>
          </w:tcPr>
          <w:p w14:paraId="62489152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14FBE204" w14:textId="77777777" w:rsidR="00E61847" w:rsidRPr="00E61847" w:rsidRDefault="00E61847" w:rsidP="00FE453F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</w:tbl>
    <w:p w14:paraId="4C93CB8B" w14:textId="77777777" w:rsidR="00D1363B" w:rsidRDefault="00D1363B" w:rsidP="00E61847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H Sarabun New" w:hAnsi="TH Sarabun New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323"/>
        <w:gridCol w:w="4323"/>
      </w:tblGrid>
      <w:tr w:rsidR="00E61F62" w:rsidRPr="00E61847" w14:paraId="2390A64D" w14:textId="77777777" w:rsidTr="00CE06C6">
        <w:tc>
          <w:tcPr>
            <w:tcW w:w="704" w:type="dxa"/>
          </w:tcPr>
          <w:p w14:paraId="63B0861C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4323" w:type="dxa"/>
          </w:tcPr>
          <w:p w14:paraId="0615C64E" w14:textId="590295AB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 xml:space="preserve">Reviewer </w:t>
            </w:r>
            <w:r>
              <w:rPr>
                <w:rFonts w:ascii="TH Sarabun New" w:hAnsi="TH Sarabun New"/>
                <w:b/>
                <w:bCs/>
                <w:sz w:val="32"/>
                <w:szCs w:val="32"/>
              </w:rPr>
              <w:t>3</w:t>
            </w: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’s Comments</w:t>
            </w:r>
          </w:p>
        </w:tc>
        <w:tc>
          <w:tcPr>
            <w:tcW w:w="4323" w:type="dxa"/>
          </w:tcPr>
          <w:p w14:paraId="0C65418E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b/>
                <w:bCs/>
                <w:sz w:val="32"/>
                <w:szCs w:val="32"/>
              </w:rPr>
            </w:pPr>
            <w:r w:rsidRPr="00E61847">
              <w:rPr>
                <w:rFonts w:ascii="TH Sarabun New" w:hAnsi="TH Sarabun New"/>
                <w:b/>
                <w:bCs/>
                <w:sz w:val="32"/>
                <w:szCs w:val="32"/>
              </w:rPr>
              <w:t>Response</w:t>
            </w:r>
          </w:p>
        </w:tc>
      </w:tr>
      <w:tr w:rsidR="00E61F62" w:rsidRPr="00E61847" w14:paraId="4BF19BBD" w14:textId="77777777" w:rsidTr="00CE06C6">
        <w:tc>
          <w:tcPr>
            <w:tcW w:w="704" w:type="dxa"/>
          </w:tcPr>
          <w:p w14:paraId="7F4896E9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1</w:t>
            </w:r>
          </w:p>
        </w:tc>
        <w:tc>
          <w:tcPr>
            <w:tcW w:w="4323" w:type="dxa"/>
          </w:tcPr>
          <w:p w14:paraId="1ED258AA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06A03A84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F62" w:rsidRPr="00E61847" w14:paraId="7730B6FA" w14:textId="77777777" w:rsidTr="00CE06C6">
        <w:tc>
          <w:tcPr>
            <w:tcW w:w="704" w:type="dxa"/>
          </w:tcPr>
          <w:p w14:paraId="0EF08DEF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2</w:t>
            </w:r>
          </w:p>
        </w:tc>
        <w:tc>
          <w:tcPr>
            <w:tcW w:w="4323" w:type="dxa"/>
          </w:tcPr>
          <w:p w14:paraId="3D81CF5C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37FCC57A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F62" w:rsidRPr="00E61847" w14:paraId="191D63E2" w14:textId="77777777" w:rsidTr="00CE06C6">
        <w:tc>
          <w:tcPr>
            <w:tcW w:w="704" w:type="dxa"/>
          </w:tcPr>
          <w:p w14:paraId="22E896F9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3</w:t>
            </w:r>
          </w:p>
        </w:tc>
        <w:tc>
          <w:tcPr>
            <w:tcW w:w="4323" w:type="dxa"/>
          </w:tcPr>
          <w:p w14:paraId="4FF49590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751A9D9C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  <w:tr w:rsidR="00E61F62" w:rsidRPr="00E61847" w14:paraId="13F9E142" w14:textId="77777777" w:rsidTr="00CE06C6">
        <w:tc>
          <w:tcPr>
            <w:tcW w:w="704" w:type="dxa"/>
          </w:tcPr>
          <w:p w14:paraId="178D9278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TH Sarabun New" w:hAnsi="TH Sarabun New"/>
                <w:sz w:val="32"/>
                <w:szCs w:val="32"/>
              </w:rPr>
            </w:pPr>
            <w:r w:rsidRPr="00E61847">
              <w:rPr>
                <w:rFonts w:ascii="TH Sarabun New" w:hAnsi="TH Sarabun New"/>
                <w:sz w:val="32"/>
                <w:szCs w:val="32"/>
              </w:rPr>
              <w:t>4</w:t>
            </w:r>
          </w:p>
        </w:tc>
        <w:tc>
          <w:tcPr>
            <w:tcW w:w="4323" w:type="dxa"/>
          </w:tcPr>
          <w:p w14:paraId="2D38D65E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  <w:tc>
          <w:tcPr>
            <w:tcW w:w="4323" w:type="dxa"/>
          </w:tcPr>
          <w:p w14:paraId="7884A6A4" w14:textId="77777777" w:rsidR="00E61F62" w:rsidRPr="00E61847" w:rsidRDefault="00E61F62" w:rsidP="00CE06C6">
            <w:pPr>
              <w:autoSpaceDE w:val="0"/>
              <w:autoSpaceDN w:val="0"/>
              <w:adjustRightInd w:val="0"/>
              <w:spacing w:before="100" w:beforeAutospacing="1" w:after="100" w:afterAutospacing="1"/>
              <w:jc w:val="both"/>
              <w:rPr>
                <w:rFonts w:ascii="TH Sarabun New" w:hAnsi="TH Sarabun New"/>
                <w:sz w:val="32"/>
                <w:szCs w:val="32"/>
              </w:rPr>
            </w:pPr>
          </w:p>
        </w:tc>
      </w:tr>
    </w:tbl>
    <w:p w14:paraId="74906CF2" w14:textId="77777777" w:rsidR="00E61F62" w:rsidRPr="00E61847" w:rsidRDefault="00E61F62" w:rsidP="00E61847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H Sarabun New" w:hAnsi="TH Sarabun New"/>
          <w:sz w:val="32"/>
          <w:szCs w:val="32"/>
        </w:rPr>
      </w:pPr>
    </w:p>
    <w:sectPr w:rsidR="00E61F62" w:rsidRPr="00E6184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17415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bE0NLUwNzOwMDdX0lEKTi0uzszPAymwrAUAHdA2BSwAAAA="/>
  </w:docVars>
  <w:rsids>
    <w:rsidRoot w:val="009F0FBD"/>
    <w:rsid w:val="0000324F"/>
    <w:rsid w:val="00013C43"/>
    <w:rsid w:val="00056CB9"/>
    <w:rsid w:val="00111DBD"/>
    <w:rsid w:val="00116EB4"/>
    <w:rsid w:val="00116EF7"/>
    <w:rsid w:val="00117F43"/>
    <w:rsid w:val="0015003F"/>
    <w:rsid w:val="0015209B"/>
    <w:rsid w:val="00153DB2"/>
    <w:rsid w:val="001676B1"/>
    <w:rsid w:val="001C2ABE"/>
    <w:rsid w:val="00213CF0"/>
    <w:rsid w:val="00231D37"/>
    <w:rsid w:val="002430BC"/>
    <w:rsid w:val="002B6AE5"/>
    <w:rsid w:val="002C42D4"/>
    <w:rsid w:val="002E0F10"/>
    <w:rsid w:val="003040D9"/>
    <w:rsid w:val="00305631"/>
    <w:rsid w:val="00343C69"/>
    <w:rsid w:val="003A3A44"/>
    <w:rsid w:val="003A52D3"/>
    <w:rsid w:val="003B265C"/>
    <w:rsid w:val="003F41CA"/>
    <w:rsid w:val="00443C36"/>
    <w:rsid w:val="004D2824"/>
    <w:rsid w:val="00565B0A"/>
    <w:rsid w:val="00570F8E"/>
    <w:rsid w:val="005D45F2"/>
    <w:rsid w:val="0063780D"/>
    <w:rsid w:val="00651A6A"/>
    <w:rsid w:val="00664F0A"/>
    <w:rsid w:val="00682753"/>
    <w:rsid w:val="006839F3"/>
    <w:rsid w:val="006A5D33"/>
    <w:rsid w:val="006F71F2"/>
    <w:rsid w:val="00705FA6"/>
    <w:rsid w:val="007130F6"/>
    <w:rsid w:val="00755CDD"/>
    <w:rsid w:val="007B5A6D"/>
    <w:rsid w:val="007D1ABC"/>
    <w:rsid w:val="007D6327"/>
    <w:rsid w:val="00805906"/>
    <w:rsid w:val="008370B5"/>
    <w:rsid w:val="00860CAB"/>
    <w:rsid w:val="00863455"/>
    <w:rsid w:val="00863B65"/>
    <w:rsid w:val="008A689F"/>
    <w:rsid w:val="008B1391"/>
    <w:rsid w:val="008B42C6"/>
    <w:rsid w:val="008C5006"/>
    <w:rsid w:val="008F6CB0"/>
    <w:rsid w:val="00917A85"/>
    <w:rsid w:val="0092369E"/>
    <w:rsid w:val="0092503C"/>
    <w:rsid w:val="00927489"/>
    <w:rsid w:val="0094497C"/>
    <w:rsid w:val="009D3DF5"/>
    <w:rsid w:val="009D415E"/>
    <w:rsid w:val="009F0FBD"/>
    <w:rsid w:val="00A2324B"/>
    <w:rsid w:val="00A30F03"/>
    <w:rsid w:val="00AB7CAB"/>
    <w:rsid w:val="00AE425E"/>
    <w:rsid w:val="00B05F67"/>
    <w:rsid w:val="00B57F27"/>
    <w:rsid w:val="00BD348F"/>
    <w:rsid w:val="00BE2BE3"/>
    <w:rsid w:val="00C14700"/>
    <w:rsid w:val="00C33E68"/>
    <w:rsid w:val="00C4155F"/>
    <w:rsid w:val="00C546DB"/>
    <w:rsid w:val="00C71308"/>
    <w:rsid w:val="00C73A14"/>
    <w:rsid w:val="00CB3070"/>
    <w:rsid w:val="00CC5391"/>
    <w:rsid w:val="00CC6E3B"/>
    <w:rsid w:val="00D1363B"/>
    <w:rsid w:val="00D15963"/>
    <w:rsid w:val="00D336B8"/>
    <w:rsid w:val="00D4563E"/>
    <w:rsid w:val="00DF282D"/>
    <w:rsid w:val="00E014F8"/>
    <w:rsid w:val="00E05EA3"/>
    <w:rsid w:val="00E61847"/>
    <w:rsid w:val="00E61F62"/>
    <w:rsid w:val="00E87B0B"/>
    <w:rsid w:val="00EA13FD"/>
    <w:rsid w:val="00ED103B"/>
    <w:rsid w:val="00ED33D3"/>
    <w:rsid w:val="00F1665E"/>
    <w:rsid w:val="00F75799"/>
    <w:rsid w:val="00FA4A1A"/>
    <w:rsid w:val="00FE5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3829B4"/>
  <w14:defaultImageDpi w14:val="32767"/>
  <w15:chartTrackingRefBased/>
  <w15:docId w15:val="{B91FF500-6340-4188-AE39-F3C0CD6C8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Sarabun New" w:eastAsiaTheme="minorHAnsi" w:hAnsi="TH Sarabun New" w:cs="TH Sarabun New"/>
        <w:sz w:val="28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DF5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3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5F67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F67"/>
    <w:rPr>
      <w:rFonts w:ascii="Segoe UI" w:hAnsi="Segoe UI" w:cs="Angsana New"/>
      <w:sz w:val="18"/>
      <w:szCs w:val="22"/>
    </w:rPr>
  </w:style>
  <w:style w:type="paragraph" w:customStyle="1" w:styleId="MDPI31text">
    <w:name w:val="MDPI_3.1_text"/>
    <w:link w:val="MDPI31textChar"/>
    <w:rsid w:val="002B6AE5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eastAsia="de-DE" w:bidi="en-US"/>
    </w:rPr>
  </w:style>
  <w:style w:type="character" w:customStyle="1" w:styleId="MDPI31textChar">
    <w:name w:val="MDPI_3.1_text Char"/>
    <w:link w:val="MDPI31text"/>
    <w:locked/>
    <w:rsid w:val="002B6AE5"/>
    <w:rPr>
      <w:rFonts w:ascii="Palatino Linotype" w:eastAsia="Times New Roman" w:hAnsi="Palatino Linotype" w:cs="Times New Roman"/>
      <w:snapToGrid w:val="0"/>
      <w:color w:val="000000"/>
      <w:sz w:val="20"/>
      <w:szCs w:val="22"/>
      <w:lang w:eastAsia="de-DE" w:bidi="en-US"/>
    </w:rPr>
  </w:style>
  <w:style w:type="character" w:styleId="CommentReference">
    <w:name w:val="annotation reference"/>
    <w:uiPriority w:val="99"/>
    <w:semiHidden/>
    <w:unhideWhenUsed/>
    <w:rsid w:val="002B6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6AE5"/>
    <w:pPr>
      <w:spacing w:before="240" w:after="120" w:line="240" w:lineRule="auto"/>
      <w:ind w:firstLine="288"/>
    </w:pPr>
    <w:rPr>
      <w:rFonts w:ascii="Palatino Linotype" w:eastAsia="Palatino Linotype" w:hAnsi="Palatino Linotype" w:cs="Angsana New"/>
      <w:sz w:val="20"/>
      <w:szCs w:val="25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6AE5"/>
    <w:rPr>
      <w:rFonts w:ascii="Palatino Linotype" w:eastAsia="Palatino Linotype" w:hAnsi="Palatino Linotype" w:cs="Angsana New"/>
      <w:sz w:val="20"/>
      <w:szCs w:val="25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D33"/>
    <w:pPr>
      <w:spacing w:before="0" w:after="160"/>
      <w:ind w:firstLine="0"/>
    </w:pPr>
    <w:rPr>
      <w:rFonts w:ascii="Times New Roman" w:eastAsiaTheme="minorHAnsi" w:hAnsi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D33"/>
    <w:rPr>
      <w:rFonts w:ascii="Times New Roman" w:eastAsia="Palatino Linotype" w:hAnsi="Times New Roman" w:cs="Angsana New"/>
      <w:b/>
      <w:bCs/>
      <w:sz w:val="20"/>
      <w:szCs w:val="25"/>
      <w:lang w:eastAsia="zh-CN"/>
    </w:rPr>
  </w:style>
  <w:style w:type="paragraph" w:styleId="Revision">
    <w:name w:val="Revision"/>
    <w:hidden/>
    <w:uiPriority w:val="99"/>
    <w:semiHidden/>
    <w:rsid w:val="006A5D33"/>
    <w:pPr>
      <w:spacing w:after="0" w:line="240" w:lineRule="auto"/>
    </w:pPr>
    <w:rPr>
      <w:rFonts w:ascii="Times New Roman" w:hAnsi="Times New Roman" w:cs="Angsana New"/>
      <w:sz w:val="24"/>
    </w:rPr>
  </w:style>
  <w:style w:type="paragraph" w:customStyle="1" w:styleId="MDPI37itemize">
    <w:name w:val="MDPI_3.7_itemize"/>
    <w:basedOn w:val="MDPI31text"/>
    <w:rsid w:val="00CC6E3B"/>
    <w:pPr>
      <w:numPr>
        <w:numId w:val="1"/>
      </w:numPr>
      <w:ind w:left="425" w:hanging="425"/>
    </w:pPr>
  </w:style>
  <w:style w:type="paragraph" w:customStyle="1" w:styleId="Default">
    <w:name w:val="Default"/>
    <w:rsid w:val="00E61F6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54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F95C385-E849-45AF-B379-B2130E1AC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7601070</dc:creator>
  <cp:keywords/>
  <dc:description/>
  <cp:lastModifiedBy>preeda prakotmak</cp:lastModifiedBy>
  <cp:revision>7</cp:revision>
  <cp:lastPrinted>2020-11-13T05:08:00Z</cp:lastPrinted>
  <dcterms:created xsi:type="dcterms:W3CDTF">2020-12-05T06:15:00Z</dcterms:created>
  <dcterms:modified xsi:type="dcterms:W3CDTF">2025-11-09T07:29:00Z</dcterms:modified>
</cp:coreProperties>
</file>